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6AAEC" w14:textId="77777777" w:rsidR="00096DF3" w:rsidRPr="00096DF3" w:rsidRDefault="001C2CE6" w:rsidP="00096DF3">
      <w:r>
        <w:rPr>
          <w:rFonts w:asciiTheme="majorHAnsi" w:hAnsiTheme="majorHAnsi"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654509D" wp14:editId="0BA5589A">
                <wp:simplePos x="0" y="0"/>
                <wp:positionH relativeFrom="column">
                  <wp:posOffset>-1212215</wp:posOffset>
                </wp:positionH>
                <wp:positionV relativeFrom="paragraph">
                  <wp:posOffset>-1941268</wp:posOffset>
                </wp:positionV>
                <wp:extent cx="7917180" cy="1839697"/>
                <wp:effectExtent l="0" t="0" r="7620" b="82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7180" cy="1839697"/>
                        </a:xfrm>
                        <a:custGeom>
                          <a:avLst/>
                          <a:gdLst>
                            <a:gd name="connsiteX0" fmla="*/ 0 w 7917180"/>
                            <a:gd name="connsiteY0" fmla="*/ 0 h 1318260"/>
                            <a:gd name="connsiteX1" fmla="*/ 7917180 w 7917180"/>
                            <a:gd name="connsiteY1" fmla="*/ 0 h 1318260"/>
                            <a:gd name="connsiteX2" fmla="*/ 7917180 w 7917180"/>
                            <a:gd name="connsiteY2" fmla="*/ 1318260 h 1318260"/>
                            <a:gd name="connsiteX3" fmla="*/ 0 w 7917180"/>
                            <a:gd name="connsiteY3" fmla="*/ 1318260 h 1318260"/>
                            <a:gd name="connsiteX4" fmla="*/ 0 w 7917180"/>
                            <a:gd name="connsiteY4" fmla="*/ 0 h 1318260"/>
                            <a:gd name="connsiteX0" fmla="*/ 0 w 7917180"/>
                            <a:gd name="connsiteY0" fmla="*/ 0 h 1839450"/>
                            <a:gd name="connsiteX1" fmla="*/ 7917180 w 7917180"/>
                            <a:gd name="connsiteY1" fmla="*/ 0 h 1839450"/>
                            <a:gd name="connsiteX2" fmla="*/ 7917180 w 7917180"/>
                            <a:gd name="connsiteY2" fmla="*/ 1318260 h 1839450"/>
                            <a:gd name="connsiteX3" fmla="*/ 212652 w 7917180"/>
                            <a:gd name="connsiteY3" fmla="*/ 1839433 h 1839450"/>
                            <a:gd name="connsiteX4" fmla="*/ 0 w 7917180"/>
                            <a:gd name="connsiteY4" fmla="*/ 1318260 h 1839450"/>
                            <a:gd name="connsiteX5" fmla="*/ 0 w 7917180"/>
                            <a:gd name="connsiteY5" fmla="*/ 0 h 1839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917180" h="1839450">
                              <a:moveTo>
                                <a:pt x="0" y="0"/>
                              </a:moveTo>
                              <a:lnTo>
                                <a:pt x="7917180" y="0"/>
                              </a:lnTo>
                              <a:lnTo>
                                <a:pt x="7917180" y="1318260"/>
                              </a:lnTo>
                              <a:cubicBezTo>
                                <a:pt x="5377357" y="1314775"/>
                                <a:pt x="2752475" y="1842918"/>
                                <a:pt x="212652" y="1839433"/>
                              </a:cubicBezTo>
                              <a:lnTo>
                                <a:pt x="0" y="1318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AA3F0" id="Rectangle 9" o:spid="_x0000_s1026" style="position:absolute;margin-left:-95.45pt;margin-top:-152.85pt;width:623.4pt;height:144.8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917180,1839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" path="m,l7917180,r,1318260c5377357,1314775,2752475,1842918,212652,1839433l,1318260,,xe" fillcolor="white [3212]" stroked="f" strokeweight="2pt">
                <v:path arrowok="t" o:connecttype="custom" o:connectlocs="0,0;7917180,0;7917180,1318437;212652,1839680;0,1318437;0,0" o:connectangles="0,0,0,0,0,0"/>
              </v:shape>
            </w:pict>
          </mc:Fallback>
        </mc:AlternateContent>
      </w:r>
    </w:p>
    <w:p w14:paraId="61C7EAA9" w14:textId="77777777" w:rsidR="00CF7F5C" w:rsidRDefault="00CF7F5C"/>
    <w:tbl>
      <w:tblPr>
        <w:tblStyle w:val="TableGrid"/>
        <w:tblW w:w="10487" w:type="dxa"/>
        <w:tblLayout w:type="fixed"/>
        <w:tblLook w:val="04A0" w:firstRow="1" w:lastRow="0" w:firstColumn="1" w:lastColumn="0" w:noHBand="0" w:noVBand="1"/>
      </w:tblPr>
      <w:tblGrid>
        <w:gridCol w:w="1341"/>
        <w:gridCol w:w="7968"/>
        <w:gridCol w:w="368"/>
        <w:gridCol w:w="810"/>
      </w:tblGrid>
      <w:tr w:rsidR="00D6342F" w14:paraId="01E69B20" w14:textId="77777777" w:rsidTr="00C3421E">
        <w:tc>
          <w:tcPr>
            <w:tcW w:w="10487" w:type="dxa"/>
            <w:gridSpan w:val="4"/>
          </w:tcPr>
          <w:p w14:paraId="4D8247CF" w14:textId="77777777" w:rsidR="00D6342F" w:rsidRDefault="00D6342F" w:rsidP="00D6342F">
            <w:pPr>
              <w:rPr>
                <w:shd w:val="clear" w:color="auto" w:fill="FFFFFF"/>
              </w:rPr>
            </w:pPr>
          </w:p>
          <w:p w14:paraId="1A09B80D" w14:textId="77777777" w:rsidR="001B4FCB" w:rsidRDefault="00380357">
            <w:r>
              <w:rPr>
                <w:noProof/>
              </w:rPr>
              <w:drawing>
                <wp:inline distT="0" distB="0" distL="0" distR="0" wp14:anchorId="6144BCF2" wp14:editId="2511882D">
                  <wp:extent cx="5334000" cy="2667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 Bitmap Image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1885" w14:paraId="074F5D48" w14:textId="77777777" w:rsidTr="00C3421E">
        <w:tc>
          <w:tcPr>
            <w:tcW w:w="1341" w:type="dxa"/>
          </w:tcPr>
          <w:p w14:paraId="06D9CA49" w14:textId="77777777" w:rsidR="00AD1885" w:rsidRDefault="00AD1885" w:rsidP="00AD1885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  <w:tc>
          <w:tcPr>
            <w:tcW w:w="7968" w:type="dxa"/>
            <w:vAlign w:val="center"/>
          </w:tcPr>
          <w:p w14:paraId="6C31F3B6" w14:textId="77777777" w:rsidR="00AD1885" w:rsidRDefault="00AD1885" w:rsidP="00AD1885">
            <w:pPr>
              <w:rPr>
                <w:rFonts w:cs="Poppins"/>
                <w:color w:val="000000"/>
                <w:shd w:val="clear" w:color="auto" w:fill="FFFFFF"/>
              </w:rPr>
            </w:pPr>
            <w:r w:rsidRPr="001A1A99">
              <w:rPr>
                <w:rFonts w:ascii="Poppins" w:hAnsi="Poppins" w:cs="Poppins"/>
                <w:color w:val="000000"/>
                <w:sz w:val="28"/>
                <w:szCs w:val="28"/>
                <w:shd w:val="clear" w:color="auto" w:fill="FFFFFF"/>
              </w:rPr>
              <w:t>INSIGHTS</w:t>
            </w:r>
            <w:r w:rsidRPr="001A1A99">
              <w:rPr>
                <w:rFonts w:cs="Poppins"/>
                <w:color w:val="000000"/>
                <w:shd w:val="clear" w:color="auto" w:fill="FFFFFF"/>
              </w:rPr>
              <w:t xml:space="preserve"> </w:t>
            </w:r>
          </w:p>
          <w:p w14:paraId="535F8FDB" w14:textId="77777777" w:rsidR="00000000" w:rsidRDefault="00380357">
            <w:pPr>
              <w:numPr>
                <w:ilvl w:val="0"/>
                <w:numId w:val="19"/>
              </w:numPr>
              <w:spacing w:after="200" w:line="0" w:lineRule="atLeast"/>
              <w:divId w:val="1658458366"/>
              <w:rPr>
                <w:rFonts w:eastAsia="Times New Roman"/>
                <w:sz w:val="22"/>
                <w:szCs w:val="22"/>
                <w:lang w:eastAsia="en-NZ"/>
              </w:rPr>
            </w:pPr>
            <w:r>
              <w:rPr>
                <w:rFonts w:eastAsia="Times New Roman"/>
                <w:sz w:val="22"/>
                <w:szCs w:val="22"/>
                <w:lang w:eastAsia="en-NZ"/>
              </w:rPr>
              <w:t>Orange rating for S2 SS1 Q10</w:t>
            </w:r>
          </w:p>
          <w:p w14:paraId="141EB421" w14:textId="77777777" w:rsidR="00000000" w:rsidRDefault="00380357">
            <w:pPr>
              <w:numPr>
                <w:ilvl w:val="0"/>
                <w:numId w:val="19"/>
              </w:numPr>
              <w:spacing w:after="200" w:line="0" w:lineRule="atLeast"/>
              <w:divId w:val="1658458366"/>
              <w:rPr>
                <w:rFonts w:eastAsia="Times New Roman"/>
                <w:sz w:val="22"/>
                <w:szCs w:val="22"/>
                <w:lang w:eastAsia="en-NZ"/>
              </w:rPr>
            </w:pPr>
            <w:r>
              <w:rPr>
                <w:rFonts w:eastAsia="Times New Roman"/>
                <w:sz w:val="22"/>
                <w:szCs w:val="22"/>
                <w:lang w:eastAsia="en-NZ"/>
              </w:rPr>
              <w:t>Green Rating for S2 SS1 Q20</w:t>
            </w:r>
          </w:p>
          <w:p w14:paraId="78F11B38" w14:textId="77777777" w:rsidR="00000000" w:rsidRDefault="00380357">
            <w:pPr>
              <w:numPr>
                <w:ilvl w:val="0"/>
                <w:numId w:val="19"/>
              </w:numPr>
              <w:spacing w:after="200" w:line="0" w:lineRule="atLeast"/>
              <w:divId w:val="1658458366"/>
              <w:rPr>
                <w:rFonts w:eastAsia="Times New Roman"/>
                <w:sz w:val="22"/>
                <w:szCs w:val="22"/>
                <w:lang w:eastAsia="en-NZ"/>
              </w:rPr>
            </w:pPr>
            <w:r>
              <w:rPr>
                <w:rFonts w:eastAsia="Times New Roman"/>
                <w:sz w:val="22"/>
                <w:szCs w:val="22"/>
                <w:lang w:eastAsia="en-NZ"/>
              </w:rPr>
              <w:t>Green rating for S2 SS1 Q30</w:t>
            </w:r>
          </w:p>
          <w:p w14:paraId="54AE2D40" w14:textId="77777777" w:rsidR="00000000" w:rsidRDefault="00380357">
            <w:pPr>
              <w:numPr>
                <w:ilvl w:val="0"/>
                <w:numId w:val="19"/>
              </w:numPr>
              <w:spacing w:after="200" w:line="0" w:lineRule="atLeast"/>
              <w:divId w:val="1658458366"/>
              <w:rPr>
                <w:rFonts w:eastAsia="Times New Roman"/>
                <w:sz w:val="22"/>
                <w:szCs w:val="22"/>
                <w:lang w:eastAsia="en-NZ"/>
              </w:rPr>
            </w:pPr>
            <w:r>
              <w:rPr>
                <w:rFonts w:eastAsia="Times New Roman"/>
                <w:sz w:val="22"/>
                <w:szCs w:val="22"/>
                <w:lang w:eastAsia="en-NZ"/>
              </w:rPr>
              <w:t>Green rating for S2 SS1 Q40</w:t>
            </w:r>
          </w:p>
          <w:p w14:paraId="390ADE78" w14:textId="77777777" w:rsidR="00000000" w:rsidRDefault="00380357">
            <w:pPr>
              <w:numPr>
                <w:ilvl w:val="0"/>
                <w:numId w:val="19"/>
              </w:numPr>
              <w:spacing w:after="200" w:line="0" w:lineRule="atLeast"/>
              <w:divId w:val="1658458366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  <w:lang w:eastAsia="en-NZ"/>
              </w:rPr>
              <w:t>Green rating for S2 SS1 Q50</w:t>
            </w:r>
          </w:p>
        </w:tc>
        <w:tc>
          <w:tcPr>
            <w:tcW w:w="368" w:type="dxa"/>
          </w:tcPr>
          <w:p w14:paraId="710582D9" w14:textId="77777777" w:rsidR="00AD1885" w:rsidRDefault="00AD1885" w:rsidP="00AD1885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  <w:tc>
          <w:tcPr>
            <w:tcW w:w="810" w:type="dxa"/>
          </w:tcPr>
          <w:p w14:paraId="7B79B631" w14:textId="77777777" w:rsidR="00AD1885" w:rsidRDefault="00AD1885" w:rsidP="00AD1885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</w:tr>
    </w:tbl>
    <w:p w14:paraId="0ABA40CB" w14:textId="77777777" w:rsidR="008D0FA3" w:rsidRPr="00BF1C6E" w:rsidRDefault="008D0FA3" w:rsidP="00BF1C6E">
      <w:pPr>
        <w:spacing w:line="276" w:lineRule="auto"/>
        <w:rPr>
          <w:rFonts w:cs="Arial"/>
          <w:sz w:val="21"/>
          <w:szCs w:val="21"/>
        </w:rPr>
      </w:pPr>
    </w:p>
    <w:sectPr w:rsidR="008D0FA3" w:rsidRPr="00BF1C6E" w:rsidSect="00C134D4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CA805" w14:textId="77777777" w:rsidR="004B30E7" w:rsidRDefault="004B30E7" w:rsidP="000B5F5B">
      <w:r>
        <w:separator/>
      </w:r>
    </w:p>
  </w:endnote>
  <w:endnote w:type="continuationSeparator" w:id="0">
    <w:p w14:paraId="520AD8EE" w14:textId="77777777" w:rsidR="004B30E7" w:rsidRDefault="004B30E7" w:rsidP="000B5F5B">
      <w:r>
        <w:continuationSeparator/>
      </w:r>
    </w:p>
  </w:endnote>
  <w:endnote w:type="continuationNotice" w:id="1">
    <w:p w14:paraId="44D2D60E" w14:textId="77777777" w:rsidR="004B30E7" w:rsidRDefault="004B30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oppins">
    <w:altName w:val="Mangal"/>
    <w:charset w:val="4D"/>
    <w:family w:val="auto"/>
    <w:pitch w:val="variable"/>
    <w:sig w:usb0="00008007" w:usb1="00000000" w:usb2="00000000" w:usb3="00000000" w:csb0="00000093" w:csb1="00000000"/>
  </w:font>
  <w:font w:name="YouYuan">
    <w:charset w:val="86"/>
    <w:family w:val="modern"/>
    <w:pitch w:val="fixed"/>
    <w:sig w:usb0="00000001" w:usb1="080E0000" w:usb2="00000010" w:usb3="00000000" w:csb0="00040000" w:csb1="00000000"/>
  </w:font>
  <w:font w:name="Times New Roman (Headings CS)">
    <w:altName w:val="Times New Roman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lleni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551141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A79F91" w14:textId="77777777" w:rsidR="00341F40" w:rsidRDefault="00341F40" w:rsidP="000762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A150C6" w14:textId="77777777" w:rsidR="00341F40" w:rsidRDefault="00341F40" w:rsidP="002847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48351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016487" w14:textId="77777777" w:rsidR="00341F40" w:rsidRDefault="00341F40" w:rsidP="000762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47A49F0" w14:textId="77777777" w:rsidR="00341F40" w:rsidRDefault="00341F40" w:rsidP="002847CE">
    <w:pPr>
      <w:pStyle w:val="Footer"/>
      <w:spacing w:line="360" w:lineRule="auto"/>
      <w:ind w:right="360"/>
      <w:jc w:val="cent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EEE686" wp14:editId="490E8CB4">
              <wp:simplePos x="0" y="0"/>
              <wp:positionH relativeFrom="column">
                <wp:posOffset>-87630</wp:posOffset>
              </wp:positionH>
              <wp:positionV relativeFrom="paragraph">
                <wp:posOffset>-6985</wp:posOffset>
              </wp:positionV>
              <wp:extent cx="5786120" cy="52006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612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C03DFF" w14:textId="77777777" w:rsidR="00341F40" w:rsidRPr="00096DF3" w:rsidRDefault="00341F40" w:rsidP="0092318C">
                          <w:pPr>
                            <w:rPr>
                              <w:rFonts w:ascii="Poppins" w:hAnsi="Poppins" w:cs="Poppins"/>
                              <w:color w:val="000000" w:themeColor="text1"/>
                              <w:sz w:val="21"/>
                              <w:szCs w:val="21"/>
                            </w:rPr>
                          </w:pPr>
                          <w:r w:rsidRPr="00096DF3">
                            <w:rPr>
                              <w:rFonts w:ascii="Poppins" w:hAnsi="Poppins" w:cs="Poppins"/>
                              <w:color w:val="000000" w:themeColor="text1"/>
                              <w:sz w:val="21"/>
                              <w:szCs w:val="21"/>
                            </w:rPr>
                            <w:t xml:space="preserve">© 2021 Regroup Consulting, LLC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EEE68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6.9pt;margin-top:-.55pt;width:455.6pt;height:4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" filled="f" stroked="f">
              <v:textbox>
                <w:txbxContent>
                  <w:p w14:paraId="3AC03DFF" w14:textId="77777777" w:rsidR="00341F40" w:rsidRPr="00096DF3" w:rsidRDefault="00341F40" w:rsidP="0092318C">
                    <w:pPr>
                      <w:rPr>
                        <w:rFonts w:ascii="Poppins" w:hAnsi="Poppins" w:cs="Poppins"/>
                        <w:color w:val="000000" w:themeColor="text1"/>
                        <w:sz w:val="21"/>
                        <w:szCs w:val="21"/>
                      </w:rPr>
                    </w:pPr>
                    <w:r w:rsidRPr="00096DF3">
                      <w:rPr>
                        <w:rFonts w:ascii="Poppins" w:hAnsi="Poppins" w:cs="Poppins"/>
                        <w:color w:val="000000" w:themeColor="text1"/>
                        <w:sz w:val="21"/>
                        <w:szCs w:val="21"/>
                      </w:rPr>
                      <w:t xml:space="preserve">© 2021 Regroup Consulting, LLC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58241" behindDoc="1" locked="0" layoutInCell="1" allowOverlap="1" wp14:anchorId="4E38B00E" wp14:editId="6FC6DAAE">
          <wp:simplePos x="0" y="0"/>
          <wp:positionH relativeFrom="column">
            <wp:posOffset>-4263982</wp:posOffset>
          </wp:positionH>
          <wp:positionV relativeFrom="paragraph">
            <wp:posOffset>3590158</wp:posOffset>
          </wp:positionV>
          <wp:extent cx="9965219" cy="6642676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7253" cy="6644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4EB7A" w14:textId="77777777" w:rsidR="00341F40" w:rsidRDefault="00341F40">
    <w:pPr>
      <w:pStyle w:val="Footer"/>
      <w:rPr>
        <w:lang w:val="en-US"/>
      </w:rPr>
    </w:pPr>
    <w:r>
      <w:rPr>
        <w:lang w:val="en-US"/>
      </w:rPr>
      <w:t>© 2021 Regroup Consulting, LLC</w:t>
    </w:r>
  </w:p>
  <w:p w14:paraId="06AA7447" w14:textId="77777777" w:rsidR="00341F40" w:rsidRPr="002847CE" w:rsidRDefault="00341F40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1EE48" w14:textId="77777777" w:rsidR="004B30E7" w:rsidRDefault="004B30E7" w:rsidP="000B5F5B">
      <w:r>
        <w:separator/>
      </w:r>
    </w:p>
  </w:footnote>
  <w:footnote w:type="continuationSeparator" w:id="0">
    <w:p w14:paraId="1B3D46B2" w14:textId="77777777" w:rsidR="004B30E7" w:rsidRDefault="004B30E7" w:rsidP="000B5F5B">
      <w:r>
        <w:continuationSeparator/>
      </w:r>
    </w:p>
  </w:footnote>
  <w:footnote w:type="continuationNotice" w:id="1">
    <w:p w14:paraId="2C80B4B2" w14:textId="77777777" w:rsidR="004B30E7" w:rsidRDefault="004B30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FECAF" w14:textId="77777777" w:rsidR="00341F40" w:rsidRDefault="00341F40" w:rsidP="00D72ACF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300pt;height:300pt" o:bullet="t">
        <v:imagedata r:id="rId1" o:title="bullet"/>
      </v:shape>
    </w:pict>
  </w:numPicBullet>
  <w:numPicBullet w:numPicBulletId="1">
    <w:pict>
      <v:shape w14:anchorId="6144BCF2" id="_x0000_i1053" type="#_x0000_t75" style="width:75pt;height:75pt" o:bullet="t">
        <v:imagedata r:id="rId2" o:title="point"/>
      </v:shape>
    </w:pict>
  </w:numPicBullet>
  <w:abstractNum w:abstractNumId="0" w15:restartNumberingAfterBreak="0">
    <w:nsid w:val="04B83978"/>
    <w:multiLevelType w:val="hybridMultilevel"/>
    <w:tmpl w:val="BA643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F5D41"/>
    <w:multiLevelType w:val="hybridMultilevel"/>
    <w:tmpl w:val="DAE4F47C"/>
    <w:lvl w:ilvl="0" w:tplc="D85E0B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671E5"/>
    <w:multiLevelType w:val="hybridMultilevel"/>
    <w:tmpl w:val="0A56E2EA"/>
    <w:lvl w:ilvl="0" w:tplc="58704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616B4"/>
    <w:multiLevelType w:val="hybridMultilevel"/>
    <w:tmpl w:val="FB381CDC"/>
    <w:lvl w:ilvl="0" w:tplc="96781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D5E88"/>
    <w:multiLevelType w:val="hybridMultilevel"/>
    <w:tmpl w:val="9E56E01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0218F2"/>
    <w:multiLevelType w:val="hybridMultilevel"/>
    <w:tmpl w:val="70A6FA32"/>
    <w:lvl w:ilvl="0" w:tplc="EDDE1CA2">
      <w:start w:val="1"/>
      <w:numFmt w:val="decimal"/>
      <w:lvlText w:val="%1."/>
      <w:lvlJc w:val="left"/>
      <w:pPr>
        <w:ind w:left="1440" w:hanging="1080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045AFE"/>
    <w:multiLevelType w:val="hybridMultilevel"/>
    <w:tmpl w:val="D5C2F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A5E6E"/>
    <w:multiLevelType w:val="hybridMultilevel"/>
    <w:tmpl w:val="D8A616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5436B"/>
    <w:multiLevelType w:val="hybridMultilevel"/>
    <w:tmpl w:val="559C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27CFE"/>
    <w:multiLevelType w:val="hybridMultilevel"/>
    <w:tmpl w:val="365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160B3"/>
    <w:multiLevelType w:val="hybridMultilevel"/>
    <w:tmpl w:val="06820D6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516564B1"/>
    <w:multiLevelType w:val="hybridMultilevel"/>
    <w:tmpl w:val="599E97D6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6C26407B"/>
    <w:multiLevelType w:val="hybridMultilevel"/>
    <w:tmpl w:val="C588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C040F"/>
    <w:multiLevelType w:val="hybridMultilevel"/>
    <w:tmpl w:val="DE46B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35B93"/>
    <w:multiLevelType w:val="multilevel"/>
    <w:tmpl w:val="A25E7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271C46"/>
    <w:multiLevelType w:val="hybridMultilevel"/>
    <w:tmpl w:val="CC1C0A44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8" w15:restartNumberingAfterBreak="0">
    <w:nsid w:val="7AA72841"/>
    <w:multiLevelType w:val="hybridMultilevel"/>
    <w:tmpl w:val="184A4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2"/>
  </w:num>
  <w:num w:numId="5">
    <w:abstractNumId w:val="13"/>
  </w:num>
  <w:num w:numId="6">
    <w:abstractNumId w:val="5"/>
  </w:num>
  <w:num w:numId="7">
    <w:abstractNumId w:val="17"/>
  </w:num>
  <w:num w:numId="8">
    <w:abstractNumId w:val="7"/>
  </w:num>
  <w:num w:numId="9">
    <w:abstractNumId w:val="8"/>
  </w:num>
  <w:num w:numId="10">
    <w:abstractNumId w:val="15"/>
  </w:num>
  <w:num w:numId="11">
    <w:abstractNumId w:val="14"/>
  </w:num>
  <w:num w:numId="12">
    <w:abstractNumId w:val="4"/>
  </w:num>
  <w:num w:numId="13">
    <w:abstractNumId w:val="0"/>
  </w:num>
  <w:num w:numId="14">
    <w:abstractNumId w:val="18"/>
  </w:num>
  <w:num w:numId="15">
    <w:abstractNumId w:val="11"/>
  </w:num>
  <w:num w:numId="16">
    <w:abstractNumId w:val="10"/>
  </w:num>
  <w:num w:numId="17">
    <w:abstractNumId w:val="1"/>
  </w:num>
  <w:num w:numId="18">
    <w:abstractNumId w:val="9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ytLCwsDSxtDQ1NjNQ0lEKTi0uzszPAykwtKwFAEU2iyAtAAAA"/>
  </w:docVars>
  <w:rsids>
    <w:rsidRoot w:val="000B5F5B"/>
    <w:rsid w:val="000019A6"/>
    <w:rsid w:val="000034E2"/>
    <w:rsid w:val="00005DB0"/>
    <w:rsid w:val="00011B9E"/>
    <w:rsid w:val="0001577B"/>
    <w:rsid w:val="00020318"/>
    <w:rsid w:val="00020487"/>
    <w:rsid w:val="000244D5"/>
    <w:rsid w:val="00031F28"/>
    <w:rsid w:val="00035C2B"/>
    <w:rsid w:val="0004255A"/>
    <w:rsid w:val="000436F5"/>
    <w:rsid w:val="00043779"/>
    <w:rsid w:val="000442EB"/>
    <w:rsid w:val="00045A8A"/>
    <w:rsid w:val="000536CE"/>
    <w:rsid w:val="00072AF4"/>
    <w:rsid w:val="00074B8C"/>
    <w:rsid w:val="00076212"/>
    <w:rsid w:val="00082882"/>
    <w:rsid w:val="000870AA"/>
    <w:rsid w:val="0009448B"/>
    <w:rsid w:val="00096DF3"/>
    <w:rsid w:val="000A2567"/>
    <w:rsid w:val="000A2703"/>
    <w:rsid w:val="000A3E87"/>
    <w:rsid w:val="000A4C09"/>
    <w:rsid w:val="000A4F8B"/>
    <w:rsid w:val="000A5193"/>
    <w:rsid w:val="000B2F1E"/>
    <w:rsid w:val="000B31AE"/>
    <w:rsid w:val="000B3FC0"/>
    <w:rsid w:val="000B5F5B"/>
    <w:rsid w:val="000C19DC"/>
    <w:rsid w:val="000D0898"/>
    <w:rsid w:val="000D5937"/>
    <w:rsid w:val="000E70D9"/>
    <w:rsid w:val="000F33F6"/>
    <w:rsid w:val="000F539F"/>
    <w:rsid w:val="000F6A10"/>
    <w:rsid w:val="001033A0"/>
    <w:rsid w:val="00110E32"/>
    <w:rsid w:val="00115325"/>
    <w:rsid w:val="001166BA"/>
    <w:rsid w:val="00120681"/>
    <w:rsid w:val="00132644"/>
    <w:rsid w:val="00134F99"/>
    <w:rsid w:val="00136E41"/>
    <w:rsid w:val="00147AA9"/>
    <w:rsid w:val="0015050D"/>
    <w:rsid w:val="00154A6C"/>
    <w:rsid w:val="0015638A"/>
    <w:rsid w:val="001744C6"/>
    <w:rsid w:val="00181B15"/>
    <w:rsid w:val="0018240D"/>
    <w:rsid w:val="00186D36"/>
    <w:rsid w:val="001945B6"/>
    <w:rsid w:val="0019462C"/>
    <w:rsid w:val="001A1A99"/>
    <w:rsid w:val="001A3AD3"/>
    <w:rsid w:val="001B2AFC"/>
    <w:rsid w:val="001B4FCB"/>
    <w:rsid w:val="001B7B77"/>
    <w:rsid w:val="001C2CE6"/>
    <w:rsid w:val="001D03D9"/>
    <w:rsid w:val="001D2231"/>
    <w:rsid w:val="002005F4"/>
    <w:rsid w:val="0020168F"/>
    <w:rsid w:val="00203722"/>
    <w:rsid w:val="00212576"/>
    <w:rsid w:val="0023764D"/>
    <w:rsid w:val="002410CE"/>
    <w:rsid w:val="00245CA1"/>
    <w:rsid w:val="00254000"/>
    <w:rsid w:val="00256466"/>
    <w:rsid w:val="00256D77"/>
    <w:rsid w:val="002658D3"/>
    <w:rsid w:val="00270FD8"/>
    <w:rsid w:val="00275280"/>
    <w:rsid w:val="00282862"/>
    <w:rsid w:val="002847CE"/>
    <w:rsid w:val="002971CC"/>
    <w:rsid w:val="002A5696"/>
    <w:rsid w:val="002B0827"/>
    <w:rsid w:val="002B22A3"/>
    <w:rsid w:val="002B22E6"/>
    <w:rsid w:val="002B5996"/>
    <w:rsid w:val="002B7463"/>
    <w:rsid w:val="002B7691"/>
    <w:rsid w:val="002C4149"/>
    <w:rsid w:val="002C66BF"/>
    <w:rsid w:val="002C6939"/>
    <w:rsid w:val="002D0B79"/>
    <w:rsid w:val="002F41CF"/>
    <w:rsid w:val="002F47F3"/>
    <w:rsid w:val="002F631B"/>
    <w:rsid w:val="00300195"/>
    <w:rsid w:val="003068B5"/>
    <w:rsid w:val="00313AC3"/>
    <w:rsid w:val="00331D56"/>
    <w:rsid w:val="00336BE5"/>
    <w:rsid w:val="0033764D"/>
    <w:rsid w:val="0034166C"/>
    <w:rsid w:val="00341F40"/>
    <w:rsid w:val="00342DBA"/>
    <w:rsid w:val="003472B9"/>
    <w:rsid w:val="003571DD"/>
    <w:rsid w:val="00360707"/>
    <w:rsid w:val="003611EF"/>
    <w:rsid w:val="003720E8"/>
    <w:rsid w:val="00381B17"/>
    <w:rsid w:val="00384743"/>
    <w:rsid w:val="0038479F"/>
    <w:rsid w:val="003A58A4"/>
    <w:rsid w:val="003B0312"/>
    <w:rsid w:val="003C3243"/>
    <w:rsid w:val="003E39AA"/>
    <w:rsid w:val="003E50A4"/>
    <w:rsid w:val="003E6A22"/>
    <w:rsid w:val="003F768E"/>
    <w:rsid w:val="004037E3"/>
    <w:rsid w:val="00404B20"/>
    <w:rsid w:val="00406742"/>
    <w:rsid w:val="00413BB8"/>
    <w:rsid w:val="004178D6"/>
    <w:rsid w:val="00425276"/>
    <w:rsid w:val="00435BE9"/>
    <w:rsid w:val="00441454"/>
    <w:rsid w:val="0044615E"/>
    <w:rsid w:val="00452F03"/>
    <w:rsid w:val="00461C9D"/>
    <w:rsid w:val="00463C9B"/>
    <w:rsid w:val="00472905"/>
    <w:rsid w:val="00473116"/>
    <w:rsid w:val="00476D6A"/>
    <w:rsid w:val="0048053D"/>
    <w:rsid w:val="0048796D"/>
    <w:rsid w:val="00492D5F"/>
    <w:rsid w:val="004957A3"/>
    <w:rsid w:val="00496CFB"/>
    <w:rsid w:val="004A3771"/>
    <w:rsid w:val="004B031E"/>
    <w:rsid w:val="004B30E7"/>
    <w:rsid w:val="004B4EA4"/>
    <w:rsid w:val="004B6121"/>
    <w:rsid w:val="004C0431"/>
    <w:rsid w:val="004C0B42"/>
    <w:rsid w:val="004C4C23"/>
    <w:rsid w:val="004D13E5"/>
    <w:rsid w:val="004D3693"/>
    <w:rsid w:val="004D47D1"/>
    <w:rsid w:val="004E2E1F"/>
    <w:rsid w:val="00510DD4"/>
    <w:rsid w:val="00515E16"/>
    <w:rsid w:val="00516730"/>
    <w:rsid w:val="00517952"/>
    <w:rsid w:val="00534AF9"/>
    <w:rsid w:val="00535279"/>
    <w:rsid w:val="00545F25"/>
    <w:rsid w:val="00554120"/>
    <w:rsid w:val="005550B6"/>
    <w:rsid w:val="0055687D"/>
    <w:rsid w:val="00564E65"/>
    <w:rsid w:val="005666FF"/>
    <w:rsid w:val="00566AF7"/>
    <w:rsid w:val="005678F3"/>
    <w:rsid w:val="00570977"/>
    <w:rsid w:val="00570C48"/>
    <w:rsid w:val="0057404E"/>
    <w:rsid w:val="0057579E"/>
    <w:rsid w:val="00591CE9"/>
    <w:rsid w:val="0059277D"/>
    <w:rsid w:val="005973E1"/>
    <w:rsid w:val="005A4E11"/>
    <w:rsid w:val="005A5CEE"/>
    <w:rsid w:val="005B1383"/>
    <w:rsid w:val="005B1D01"/>
    <w:rsid w:val="005B2223"/>
    <w:rsid w:val="005D0ED5"/>
    <w:rsid w:val="005E3ECA"/>
    <w:rsid w:val="005E7030"/>
    <w:rsid w:val="005F526A"/>
    <w:rsid w:val="005F677E"/>
    <w:rsid w:val="005F6E86"/>
    <w:rsid w:val="0060258D"/>
    <w:rsid w:val="006105CE"/>
    <w:rsid w:val="006130D0"/>
    <w:rsid w:val="00613CB9"/>
    <w:rsid w:val="00633930"/>
    <w:rsid w:val="006369AC"/>
    <w:rsid w:val="00643914"/>
    <w:rsid w:val="00647F01"/>
    <w:rsid w:val="00654717"/>
    <w:rsid w:val="00656D6A"/>
    <w:rsid w:val="00657723"/>
    <w:rsid w:val="00662D3B"/>
    <w:rsid w:val="00665250"/>
    <w:rsid w:val="006718B5"/>
    <w:rsid w:val="006811FF"/>
    <w:rsid w:val="0068576B"/>
    <w:rsid w:val="0068662F"/>
    <w:rsid w:val="0068760C"/>
    <w:rsid w:val="00693F7F"/>
    <w:rsid w:val="006A1287"/>
    <w:rsid w:val="006A3132"/>
    <w:rsid w:val="006A378A"/>
    <w:rsid w:val="006A6023"/>
    <w:rsid w:val="006A789B"/>
    <w:rsid w:val="006B289A"/>
    <w:rsid w:val="006B362C"/>
    <w:rsid w:val="006B3FEA"/>
    <w:rsid w:val="006B7304"/>
    <w:rsid w:val="006B7C46"/>
    <w:rsid w:val="006C3415"/>
    <w:rsid w:val="006D066E"/>
    <w:rsid w:val="006D09F7"/>
    <w:rsid w:val="006D0B3A"/>
    <w:rsid w:val="006F12CD"/>
    <w:rsid w:val="006F3F32"/>
    <w:rsid w:val="006F57FD"/>
    <w:rsid w:val="00703CA9"/>
    <w:rsid w:val="00711EA2"/>
    <w:rsid w:val="00715795"/>
    <w:rsid w:val="00734EC1"/>
    <w:rsid w:val="007365FF"/>
    <w:rsid w:val="00736718"/>
    <w:rsid w:val="00742C22"/>
    <w:rsid w:val="00746B50"/>
    <w:rsid w:val="00774E1F"/>
    <w:rsid w:val="0077589E"/>
    <w:rsid w:val="00781223"/>
    <w:rsid w:val="0078296C"/>
    <w:rsid w:val="00783666"/>
    <w:rsid w:val="00793C39"/>
    <w:rsid w:val="0079402F"/>
    <w:rsid w:val="007A2E86"/>
    <w:rsid w:val="007A6DAB"/>
    <w:rsid w:val="007B4C2F"/>
    <w:rsid w:val="007C0108"/>
    <w:rsid w:val="007C2AE9"/>
    <w:rsid w:val="007D3030"/>
    <w:rsid w:val="007D7C42"/>
    <w:rsid w:val="007E59B5"/>
    <w:rsid w:val="007E7997"/>
    <w:rsid w:val="00801085"/>
    <w:rsid w:val="00803B18"/>
    <w:rsid w:val="00803C75"/>
    <w:rsid w:val="0084678C"/>
    <w:rsid w:val="00856140"/>
    <w:rsid w:val="00870861"/>
    <w:rsid w:val="00874532"/>
    <w:rsid w:val="00876055"/>
    <w:rsid w:val="008861B7"/>
    <w:rsid w:val="008925C3"/>
    <w:rsid w:val="008A2B73"/>
    <w:rsid w:val="008B16DF"/>
    <w:rsid w:val="008B3F71"/>
    <w:rsid w:val="008B5D08"/>
    <w:rsid w:val="008C17CF"/>
    <w:rsid w:val="008D0FA3"/>
    <w:rsid w:val="008D245F"/>
    <w:rsid w:val="008E1FDE"/>
    <w:rsid w:val="008E61E7"/>
    <w:rsid w:val="008E6653"/>
    <w:rsid w:val="008F1EAA"/>
    <w:rsid w:val="00900734"/>
    <w:rsid w:val="00900822"/>
    <w:rsid w:val="00912EC5"/>
    <w:rsid w:val="00913091"/>
    <w:rsid w:val="00914F9E"/>
    <w:rsid w:val="00920DCD"/>
    <w:rsid w:val="0092318C"/>
    <w:rsid w:val="009354E1"/>
    <w:rsid w:val="00936E24"/>
    <w:rsid w:val="009377A3"/>
    <w:rsid w:val="00964D60"/>
    <w:rsid w:val="009729DF"/>
    <w:rsid w:val="00977DA5"/>
    <w:rsid w:val="0098732B"/>
    <w:rsid w:val="00993C9E"/>
    <w:rsid w:val="009A0816"/>
    <w:rsid w:val="009A542F"/>
    <w:rsid w:val="009B336E"/>
    <w:rsid w:val="009D2AFE"/>
    <w:rsid w:val="009D5C33"/>
    <w:rsid w:val="009E70C4"/>
    <w:rsid w:val="009E7C11"/>
    <w:rsid w:val="009F2715"/>
    <w:rsid w:val="009F7381"/>
    <w:rsid w:val="00A0054C"/>
    <w:rsid w:val="00A0645F"/>
    <w:rsid w:val="00A12AC1"/>
    <w:rsid w:val="00A16056"/>
    <w:rsid w:val="00A26D36"/>
    <w:rsid w:val="00A33E44"/>
    <w:rsid w:val="00A347CD"/>
    <w:rsid w:val="00A36865"/>
    <w:rsid w:val="00A45072"/>
    <w:rsid w:val="00A45D80"/>
    <w:rsid w:val="00A527AB"/>
    <w:rsid w:val="00A575BB"/>
    <w:rsid w:val="00A60B2D"/>
    <w:rsid w:val="00A61CA9"/>
    <w:rsid w:val="00A72489"/>
    <w:rsid w:val="00A83D88"/>
    <w:rsid w:val="00A83E02"/>
    <w:rsid w:val="00A85370"/>
    <w:rsid w:val="00A92081"/>
    <w:rsid w:val="00AA5CFC"/>
    <w:rsid w:val="00AA5DEA"/>
    <w:rsid w:val="00AA7306"/>
    <w:rsid w:val="00AA77BC"/>
    <w:rsid w:val="00AB0DF2"/>
    <w:rsid w:val="00AB1F65"/>
    <w:rsid w:val="00AC3AF0"/>
    <w:rsid w:val="00AD1885"/>
    <w:rsid w:val="00AD5A7F"/>
    <w:rsid w:val="00AD7A2F"/>
    <w:rsid w:val="00AD7A97"/>
    <w:rsid w:val="00AE0414"/>
    <w:rsid w:val="00AF57ED"/>
    <w:rsid w:val="00B0520D"/>
    <w:rsid w:val="00B05B04"/>
    <w:rsid w:val="00B17FBA"/>
    <w:rsid w:val="00B203DC"/>
    <w:rsid w:val="00B208A2"/>
    <w:rsid w:val="00B21C7C"/>
    <w:rsid w:val="00B35C31"/>
    <w:rsid w:val="00B423F0"/>
    <w:rsid w:val="00B5473B"/>
    <w:rsid w:val="00B54B50"/>
    <w:rsid w:val="00B61C4F"/>
    <w:rsid w:val="00B676A9"/>
    <w:rsid w:val="00B67BF7"/>
    <w:rsid w:val="00B80584"/>
    <w:rsid w:val="00B83CD0"/>
    <w:rsid w:val="00B84B2B"/>
    <w:rsid w:val="00B966AA"/>
    <w:rsid w:val="00B97747"/>
    <w:rsid w:val="00BB207F"/>
    <w:rsid w:val="00BB4537"/>
    <w:rsid w:val="00BE013A"/>
    <w:rsid w:val="00BF1C6E"/>
    <w:rsid w:val="00BF4F74"/>
    <w:rsid w:val="00BF787B"/>
    <w:rsid w:val="00C04FB1"/>
    <w:rsid w:val="00C134D4"/>
    <w:rsid w:val="00C13AF5"/>
    <w:rsid w:val="00C1745F"/>
    <w:rsid w:val="00C1773B"/>
    <w:rsid w:val="00C248E8"/>
    <w:rsid w:val="00C27F13"/>
    <w:rsid w:val="00C3421E"/>
    <w:rsid w:val="00C36DE8"/>
    <w:rsid w:val="00C43DFF"/>
    <w:rsid w:val="00C468B9"/>
    <w:rsid w:val="00C47294"/>
    <w:rsid w:val="00C5570D"/>
    <w:rsid w:val="00C60573"/>
    <w:rsid w:val="00C61FFE"/>
    <w:rsid w:val="00C6427C"/>
    <w:rsid w:val="00C71B71"/>
    <w:rsid w:val="00C77105"/>
    <w:rsid w:val="00C82DF8"/>
    <w:rsid w:val="00C96C6B"/>
    <w:rsid w:val="00C97EB5"/>
    <w:rsid w:val="00CA6C5B"/>
    <w:rsid w:val="00CB18F1"/>
    <w:rsid w:val="00CC262D"/>
    <w:rsid w:val="00CC4B01"/>
    <w:rsid w:val="00CC6B0D"/>
    <w:rsid w:val="00CD247B"/>
    <w:rsid w:val="00CE7B9D"/>
    <w:rsid w:val="00CF7F5C"/>
    <w:rsid w:val="00D042DE"/>
    <w:rsid w:val="00D05D41"/>
    <w:rsid w:val="00D069D2"/>
    <w:rsid w:val="00D12DF5"/>
    <w:rsid w:val="00D13C00"/>
    <w:rsid w:val="00D157C0"/>
    <w:rsid w:val="00D20B2E"/>
    <w:rsid w:val="00D24437"/>
    <w:rsid w:val="00D36B94"/>
    <w:rsid w:val="00D36D91"/>
    <w:rsid w:val="00D41B21"/>
    <w:rsid w:val="00D43DC2"/>
    <w:rsid w:val="00D51B89"/>
    <w:rsid w:val="00D530DB"/>
    <w:rsid w:val="00D6342F"/>
    <w:rsid w:val="00D72ACF"/>
    <w:rsid w:val="00D75C0B"/>
    <w:rsid w:val="00D8157C"/>
    <w:rsid w:val="00D82B3D"/>
    <w:rsid w:val="00D96436"/>
    <w:rsid w:val="00DB67E8"/>
    <w:rsid w:val="00DD4A92"/>
    <w:rsid w:val="00DF16BA"/>
    <w:rsid w:val="00DF64D6"/>
    <w:rsid w:val="00DF7B99"/>
    <w:rsid w:val="00E27CA2"/>
    <w:rsid w:val="00E3160F"/>
    <w:rsid w:val="00E41A04"/>
    <w:rsid w:val="00E5557D"/>
    <w:rsid w:val="00E568AB"/>
    <w:rsid w:val="00E64A3B"/>
    <w:rsid w:val="00E67671"/>
    <w:rsid w:val="00E702AB"/>
    <w:rsid w:val="00E7074D"/>
    <w:rsid w:val="00E71E14"/>
    <w:rsid w:val="00E72677"/>
    <w:rsid w:val="00E7393C"/>
    <w:rsid w:val="00E7517C"/>
    <w:rsid w:val="00E832CE"/>
    <w:rsid w:val="00EB6364"/>
    <w:rsid w:val="00EC3B8F"/>
    <w:rsid w:val="00ED04EA"/>
    <w:rsid w:val="00ED0614"/>
    <w:rsid w:val="00ED1D6F"/>
    <w:rsid w:val="00ED4036"/>
    <w:rsid w:val="00EF25BD"/>
    <w:rsid w:val="00EF2BE6"/>
    <w:rsid w:val="00EF4CEA"/>
    <w:rsid w:val="00F01EBB"/>
    <w:rsid w:val="00F04122"/>
    <w:rsid w:val="00F11AAC"/>
    <w:rsid w:val="00F15E53"/>
    <w:rsid w:val="00F1746A"/>
    <w:rsid w:val="00F21F32"/>
    <w:rsid w:val="00F22BAF"/>
    <w:rsid w:val="00F25317"/>
    <w:rsid w:val="00F33F0B"/>
    <w:rsid w:val="00F35FE8"/>
    <w:rsid w:val="00F41377"/>
    <w:rsid w:val="00F449BF"/>
    <w:rsid w:val="00F45798"/>
    <w:rsid w:val="00F52DEB"/>
    <w:rsid w:val="00F53492"/>
    <w:rsid w:val="00F64DBD"/>
    <w:rsid w:val="00F734C5"/>
    <w:rsid w:val="00F758A7"/>
    <w:rsid w:val="00F771D5"/>
    <w:rsid w:val="00F803F3"/>
    <w:rsid w:val="00F81890"/>
    <w:rsid w:val="00F8198E"/>
    <w:rsid w:val="00F91548"/>
    <w:rsid w:val="00FC192D"/>
    <w:rsid w:val="00FC2A5B"/>
    <w:rsid w:val="00FD1BE0"/>
    <w:rsid w:val="00FD47A5"/>
    <w:rsid w:val="00FE1257"/>
    <w:rsid w:val="00FE16E1"/>
    <w:rsid w:val="00FE2C10"/>
    <w:rsid w:val="00FF0AD3"/>
    <w:rsid w:val="00FF34A7"/>
    <w:rsid w:val="01336B1E"/>
    <w:rsid w:val="7399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D1673"/>
  <w15:docId w15:val="{6135A698-38FB-D346-8620-B5ACF942E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="Times New Roman"/>
        <w:sz w:val="24"/>
        <w:szCs w:val="24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64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536CE"/>
    <w:pPr>
      <w:keepNext/>
      <w:keepLines/>
      <w:spacing w:before="240" w:line="288" w:lineRule="auto"/>
      <w:outlineLvl w:val="0"/>
    </w:pPr>
    <w:rPr>
      <w:rFonts w:ascii="Poppins" w:eastAsiaTheme="majorEastAsia" w:hAnsi="Poppins" w:cs="Times New Roman (Headings CS)"/>
      <w:bCs/>
      <w:color w:val="000000" w:themeColor="text1"/>
      <w:sz w:val="7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4E11"/>
    <w:pPr>
      <w:keepNext/>
      <w:keepLines/>
      <w:spacing w:before="200" w:after="200" w:line="288" w:lineRule="auto"/>
      <w:outlineLvl w:val="1"/>
    </w:pPr>
    <w:rPr>
      <w:rFonts w:ascii="Verdana" w:eastAsiaTheme="majorEastAsia" w:hAnsi="Verdana" w:cstheme="majorBidi"/>
      <w:b/>
      <w:bCs/>
      <w:color w:val="F2642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</w:pPr>
    <w:rPr>
      <w:rFonts w:ascii="Century Gothic" w:hAnsi="Century Gothic" w:cstheme="minorBidi"/>
      <w:color w:val="4C4D4D" w:themeColor="accent3" w:themeShade="BF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</w:pPr>
    <w:rPr>
      <w:rFonts w:ascii="Century Gothic" w:hAnsi="Century Gothic" w:cstheme="minorBidi"/>
      <w:color w:val="4C4D4D" w:themeColor="accent3" w:themeShade="BF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rPr>
      <w:rFonts w:ascii="Tahoma" w:hAnsi="Tahoma" w:cs="Tahoma"/>
      <w:color w:val="4C4D4D" w:themeColor="accent3" w:themeShade="BF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0536CE"/>
    <w:rPr>
      <w:rFonts w:ascii="Poppins" w:eastAsiaTheme="majorEastAsia" w:hAnsi="Poppins" w:cs="Times New Roman (Headings CS)"/>
      <w:bCs/>
      <w:color w:val="000000" w:themeColor="text1"/>
      <w:sz w:val="72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A4E11"/>
    <w:rPr>
      <w:rFonts w:ascii="Verdana" w:eastAsiaTheme="majorEastAsia" w:hAnsi="Verdana" w:cstheme="majorBidi"/>
      <w:b/>
      <w:bCs/>
      <w:color w:val="F2642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C262D"/>
    <w:pPr>
      <w:spacing w:after="200" w:line="276" w:lineRule="auto"/>
      <w:ind w:left="720"/>
      <w:contextualSpacing/>
    </w:pPr>
    <w:rPr>
      <w:rFonts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13091"/>
    <w:pPr>
      <w:spacing w:before="100" w:beforeAutospacing="1" w:after="100" w:afterAutospacing="1"/>
    </w:pPr>
    <w:rPr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847CE"/>
  </w:style>
  <w:style w:type="character" w:styleId="CommentReference">
    <w:name w:val="annotation reference"/>
    <w:basedOn w:val="DefaultParagraphFont"/>
    <w:uiPriority w:val="99"/>
    <w:semiHidden/>
    <w:unhideWhenUsed/>
    <w:rsid w:val="00F15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5E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5E5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E5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A1A99"/>
    <w:rPr>
      <w:color w:val="CA4D3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536CE"/>
    <w:pPr>
      <w:spacing w:before="480" w:line="276" w:lineRule="auto"/>
      <w:outlineLvl w:val="9"/>
    </w:pPr>
    <w:rPr>
      <w:rFonts w:cstheme="majorBidi"/>
      <w:b/>
      <w:color w:val="009F93"/>
      <w:sz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36CE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0536CE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536CE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36CE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36CE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36CE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36CE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36CE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36CE"/>
    <w:pPr>
      <w:ind w:left="1920"/>
    </w:pPr>
    <w:rPr>
      <w:rFonts w:asciiTheme="minorHAnsi" w:hAnsiTheme="minorHAnsi"/>
      <w:sz w:val="20"/>
      <w:szCs w:val="20"/>
    </w:rPr>
  </w:style>
  <w:style w:type="paragraph" w:customStyle="1" w:styleId="TableEntry">
    <w:name w:val="Table Entry"/>
    <w:basedOn w:val="Normal"/>
    <w:rsid w:val="00534AF9"/>
    <w:pPr>
      <w:jc w:val="center"/>
    </w:pPr>
    <w:rPr>
      <w:rFonts w:ascii="Poppins" w:hAnsi="Poppins" w:cs="Poppins"/>
      <w:color w:val="000000"/>
      <w:sz w:val="40"/>
      <w:szCs w:val="40"/>
      <w:shd w:val="clear" w:color="auto" w:fill="FFFFFF"/>
    </w:rPr>
  </w:style>
  <w:style w:type="paragraph" w:customStyle="1" w:styleId="Style1">
    <w:name w:val="Style1"/>
    <w:basedOn w:val="Normal"/>
    <w:qFormat/>
    <w:rsid w:val="00413BB8"/>
    <w:pPr>
      <w:jc w:val="center"/>
    </w:pPr>
    <w:rPr>
      <w:rFonts w:ascii="Poppins" w:hAnsi="Poppins" w:cs="Poppins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89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5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8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17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2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00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96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21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0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8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38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23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8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8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5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c67cbb72-524d-48e1-a310-e3c9e57751ed" version="1.0.0.0" store="developer" storeType="Registry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38879-1E5F-4240-8732-231336C32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</dc:creator>
  <cp:keywords/>
  <dc:description/>
  <cp:lastModifiedBy>Steve Worthington</cp:lastModifiedBy>
  <cp:revision>2</cp:revision>
  <cp:lastPrinted>2021-01-20T20:43:00Z</cp:lastPrinted>
  <dcterms:created xsi:type="dcterms:W3CDTF">2021-05-23T20:23:00Z</dcterms:created>
  <dcterms:modified xsi:type="dcterms:W3CDTF">2021-05-2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138</vt:lpwstr>
  </property>
  <property fmtid="{D5CDD505-2E9C-101B-9397-08002B2CF9AE}" pid="3" name="reportType">
    <vt:lpwstr>1</vt:lpwstr>
  </property>
</Properties>
</file>